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6a5541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e6797e5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655042df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d4ae37c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10:24Z</dcterms:created>
  <dcterms:modified xsi:type="dcterms:W3CDTF">2016-11-22T05:10:24Z</dcterms:modified>
</cp:coreProperties>
</file>